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ncy Montvil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nc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tvil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4 Portwine Dr, Roselle, IL, USA Roselle 6017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mcatmo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644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c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